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64AF44" w14:textId="5C4D1F85" w:rsidR="00D14CE5" w:rsidRPr="000C3DDC" w:rsidRDefault="00332B72" w:rsidP="000C3DDC">
      <w:pPr>
        <w:pStyle w:val="Heading1"/>
        <w:jc w:val="center"/>
        <w:rPr>
          <w:sz w:val="28"/>
          <w:szCs w:val="28"/>
        </w:rPr>
      </w:pPr>
      <w:bookmarkStart w:id="0" w:name="assignment-12-solutions"/>
      <w:r w:rsidRPr="000C3DDC">
        <w:rPr>
          <w:sz w:val="28"/>
          <w:szCs w:val="28"/>
        </w:rPr>
        <w:t>Assignment 12</w:t>
      </w:r>
    </w:p>
    <w:p w14:paraId="37A48D70" w14:textId="77777777" w:rsidR="00D14CE5" w:rsidRPr="000C3DDC" w:rsidRDefault="00332B72" w:rsidP="000C3DDC">
      <w:pPr>
        <w:pStyle w:val="Heading4"/>
        <w:rPr>
          <w:sz w:val="28"/>
          <w:szCs w:val="28"/>
        </w:rPr>
      </w:pPr>
      <w:bookmarkStart w:id="1" w:name="X6a55f8e25ab29df96c9df2417e36bc44bca078a"/>
      <w:bookmarkEnd w:id="0"/>
      <w:r w:rsidRPr="000C3DDC">
        <w:rPr>
          <w:sz w:val="28"/>
          <w:szCs w:val="28"/>
        </w:rPr>
        <w:t>1. For this challenge, forget how to add two numbers together. The best explanation on what to do for this function is this meme:</w:t>
      </w:r>
    </w:p>
    <w:p w14:paraId="3ED2C1FA" w14:textId="77777777" w:rsidR="00D14CE5" w:rsidRPr="000C3DDC" w:rsidRDefault="00332B72" w:rsidP="000C3DDC">
      <w:pPr>
        <w:pStyle w:val="FirstParagraph"/>
        <w:rPr>
          <w:sz w:val="28"/>
          <w:szCs w:val="28"/>
        </w:rPr>
      </w:pPr>
      <w:r w:rsidRPr="000C3DDC">
        <w:rPr>
          <w:noProof/>
          <w:sz w:val="28"/>
          <w:szCs w:val="28"/>
          <w:lang w:val="en-IN" w:eastAsia="en-IN"/>
        </w:rPr>
        <w:drawing>
          <wp:inline distT="0" distB="0" distL="0" distR="0" wp14:anchorId="566C76F7" wp14:editId="1A1CD75F">
            <wp:extent cx="5334000" cy="3954803"/>
            <wp:effectExtent l="0" t="0" r="0" b="0"/>
            <wp:docPr id="2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E5251" w14:textId="674D36E1" w:rsidR="000C3DDC" w:rsidRDefault="000C3DDC" w:rsidP="000C3DD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366867D1" w14:textId="4EA6D676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>Examples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meme_sum(26, 39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2+3 = 5, 6+9 = 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26 + 39 = 5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meme_sum(122, 81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10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1+0 =</w:t>
      </w:r>
      <w:r w:rsidRPr="00B572AE">
        <w:rPr>
          <w:rStyle w:val="VerbatimChar"/>
          <w:sz w:val="24"/>
          <w14:ligatures w14:val="standardContextual"/>
        </w:rPr>
        <w:t xml:space="preserve"> 1, 2+8 = 10, 2+1 = 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122 + 81 = 110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meme_sum(1222, 30277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31499</w:t>
      </w:r>
    </w:p>
    <w:bookmarkEnd w:id="1"/>
    <w:p w14:paraId="5E638827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meme_sum(a,b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a,b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str</w:t>
      </w:r>
      <w:r w:rsidRPr="00B572AE">
        <w:rPr>
          <w:rStyle w:val="VerbatimChar"/>
          <w:sz w:val="24"/>
          <w14:ligatures w14:val="standardContextual"/>
        </w:rPr>
        <w:t>(a),</w:t>
      </w:r>
      <w:r w:rsidRPr="00B572AE">
        <w:rPr>
          <w:rStyle w:val="VerbatimChar"/>
          <w:sz w:val="24"/>
          <w14:ligatures w14:val="standardContextual"/>
        </w:rPr>
        <w:t>str</w:t>
      </w:r>
      <w:r w:rsidRPr="00B572AE">
        <w:rPr>
          <w:rStyle w:val="VerbatimChar"/>
          <w:sz w:val="24"/>
          <w14:ligatures w14:val="standardContextual"/>
        </w:rPr>
        <w:t>(b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output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''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while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 xml:space="preserve">(a) </w:t>
      </w:r>
      <w:r w:rsidRPr="00B572AE">
        <w:rPr>
          <w:rStyle w:val="VerbatimChar"/>
          <w:sz w:val="24"/>
          <w14:ligatures w14:val="standardContextual"/>
        </w:rPr>
        <w:t>!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>(b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lastRenderedPageBreak/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 xml:space="preserve">(a) </w:t>
      </w:r>
      <w:r w:rsidRPr="00B572AE">
        <w:rPr>
          <w:rStyle w:val="VerbatimChar"/>
          <w:sz w:val="24"/>
          <w14:ligatures w14:val="standardContextual"/>
        </w:rPr>
        <w:t>&lt;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>(b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a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>'0'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a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els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b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>'0'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b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for</w:t>
      </w:r>
      <w:r w:rsidRPr="00B572AE">
        <w:rPr>
          <w:rStyle w:val="VerbatimChar"/>
          <w:sz w:val="24"/>
          <w14:ligatures w14:val="standardContextual"/>
        </w:rPr>
        <w:t xml:space="preserve"> ele </w:t>
      </w:r>
      <w:r w:rsidRPr="00B572AE">
        <w:rPr>
          <w:rStyle w:val="VerbatimChar"/>
          <w:b/>
          <w:sz w:val="24"/>
          <w14:ligatures w14:val="standardContextual"/>
        </w:rPr>
        <w:t>in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range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>(a)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output </w:t>
      </w:r>
      <w:r w:rsidRPr="00B572AE">
        <w:rPr>
          <w:rStyle w:val="VerbatimChar"/>
          <w:sz w:val="24"/>
          <w14:ligatures w14:val="standardContextual"/>
        </w:rPr>
        <w:t>+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str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int</w:t>
      </w:r>
      <w:r w:rsidRPr="00B572AE">
        <w:rPr>
          <w:rStyle w:val="VerbatimChar"/>
          <w:sz w:val="24"/>
          <w14:ligatures w14:val="standardContextual"/>
        </w:rPr>
        <w:t>(a[ele])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int</w:t>
      </w:r>
      <w:r w:rsidRPr="00B572AE">
        <w:rPr>
          <w:rStyle w:val="VerbatimChar"/>
          <w:sz w:val="24"/>
          <w14:ligatures w14:val="standardContextual"/>
        </w:rPr>
        <w:t>(b[ele])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t>print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f'meme_sum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a</w:t>
      </w:r>
      <w:r w:rsidRPr="00B572AE">
        <w:rPr>
          <w:rStyle w:val="VerbatimChar"/>
          <w:sz w:val="24"/>
          <w14:ligatures w14:val="standardContextual"/>
        </w:rPr>
        <w:t>,</w:t>
      </w:r>
      <w:r w:rsidRPr="00B572AE">
        <w:rPr>
          <w:rStyle w:val="VerbatimChar"/>
          <w:sz w:val="24"/>
          <w14:ligatures w14:val="standardContextual"/>
        </w:rPr>
        <w:t>b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output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>'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meme_sum(</w:t>
      </w:r>
      <w:r w:rsidRPr="00B572AE">
        <w:rPr>
          <w:rStyle w:val="VerbatimChar"/>
          <w:sz w:val="24"/>
          <w14:ligatures w14:val="standardContextual"/>
        </w:rPr>
        <w:t>26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9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meme_sum(</w:t>
      </w:r>
      <w:r w:rsidRPr="00B572AE">
        <w:rPr>
          <w:rStyle w:val="VerbatimChar"/>
          <w:sz w:val="24"/>
          <w14:ligatures w14:val="standardContextual"/>
        </w:rPr>
        <w:t>122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81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meme_sum(</w:t>
      </w:r>
      <w:r w:rsidRPr="00B572AE">
        <w:rPr>
          <w:rStyle w:val="VerbatimChar"/>
          <w:sz w:val="24"/>
          <w14:ligatures w14:val="standardContextual"/>
        </w:rPr>
        <w:t>1222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0277</w:t>
      </w:r>
      <w:r w:rsidRPr="00B572AE">
        <w:rPr>
          <w:rStyle w:val="VerbatimChar"/>
          <w:sz w:val="24"/>
          <w14:ligatures w14:val="standardContextual"/>
        </w:rPr>
        <w:t xml:space="preserve">) </w:t>
      </w:r>
    </w:p>
    <w:p w14:paraId="2B6B2818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 xml:space="preserve">meme_sum('26', '39'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meme_sum('122', '081'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10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meme_sum('01222', '30277'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31499</w:t>
      </w:r>
    </w:p>
    <w:p w14:paraId="48EDF816" w14:textId="77777777" w:rsidR="00D14CE5" w:rsidRPr="000C3DDC" w:rsidRDefault="00332B72" w:rsidP="000C3DDC">
      <w:pPr>
        <w:pStyle w:val="Heading4"/>
        <w:rPr>
          <w:sz w:val="28"/>
          <w:szCs w:val="28"/>
        </w:rPr>
      </w:pPr>
      <w:bookmarkStart w:id="2" w:name="X87e0ef004c4b0f50da7db96bc5893f80e5574b4"/>
      <w:r w:rsidRPr="000C3DDC">
        <w:rPr>
          <w:sz w:val="28"/>
          <w:szCs w:val="28"/>
        </w:rPr>
        <w:t>2. Given an integer, create a function that returns the next prime. If the number is prime, return the number itself.</w:t>
      </w:r>
    </w:p>
    <w:p w14:paraId="4D7B16A2" w14:textId="10C946A8" w:rsidR="000C3DDC" w:rsidRDefault="000C3DDC" w:rsidP="000C3DD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C5335E3" w14:textId="183F3FB1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>Examples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next_prime(12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next_prime(24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29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next_prime(11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1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11 is a prime, so we return the number itself.</w:t>
      </w:r>
    </w:p>
    <w:bookmarkEnd w:id="2"/>
    <w:p w14:paraId="4F4733C2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n</w:t>
      </w:r>
      <w:r w:rsidRPr="00B572AE">
        <w:rPr>
          <w:rStyle w:val="VerbatimChar"/>
          <w:sz w:val="24"/>
          <w14:ligatures w14:val="standardContextual"/>
        </w:rPr>
        <w:t>ext_prime(in_num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in_num_clone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in_num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while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Tru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(in_num</w:t>
      </w:r>
      <w:r w:rsidRPr="00B572AE">
        <w:rPr>
          <w:rStyle w:val="VerbatimChar"/>
          <w:sz w:val="24"/>
          <w14:ligatures w14:val="standardContextual"/>
        </w:rPr>
        <w:t>-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t>%</w:t>
      </w:r>
      <w:r w:rsidRPr="00B572AE">
        <w:rPr>
          <w:rStyle w:val="VerbatimChar"/>
          <w:sz w:val="24"/>
          <w14:ligatures w14:val="standardContextual"/>
        </w:rPr>
        <w:t>6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b/>
          <w:sz w:val="24"/>
          <w14:ligatures w14:val="standardContextual"/>
        </w:rPr>
        <w:t>or</w:t>
      </w:r>
      <w:r w:rsidRPr="00B572AE">
        <w:rPr>
          <w:rStyle w:val="VerbatimChar"/>
          <w:sz w:val="24"/>
          <w14:ligatures w14:val="standardContextual"/>
        </w:rPr>
        <w:t xml:space="preserve"> (in_num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t>%</w:t>
      </w:r>
      <w:r w:rsidRPr="00B572AE">
        <w:rPr>
          <w:rStyle w:val="VerbatimChar"/>
          <w:sz w:val="24"/>
          <w14:ligatures w14:val="standardContextual"/>
        </w:rPr>
        <w:t>6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 xml:space="preserve"> 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temp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in_num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for</w:t>
      </w:r>
      <w:r w:rsidRPr="00B572AE">
        <w:rPr>
          <w:rStyle w:val="VerbatimChar"/>
          <w:sz w:val="24"/>
          <w14:ligatures w14:val="standardContextual"/>
        </w:rPr>
        <w:t xml:space="preserve"> ele </w:t>
      </w:r>
      <w:r w:rsidRPr="00B572AE">
        <w:rPr>
          <w:rStyle w:val="VerbatimChar"/>
          <w:b/>
          <w:sz w:val="24"/>
          <w14:ligatures w14:val="standardContextual"/>
        </w:rPr>
        <w:t>in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range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3</w:t>
      </w:r>
      <w:r w:rsidRPr="00B572AE">
        <w:rPr>
          <w:rStyle w:val="VerbatimChar"/>
          <w:sz w:val="24"/>
          <w14:ligatures w14:val="standardContextual"/>
        </w:rPr>
        <w:t>,in_num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in_num</w:t>
      </w:r>
      <w:r w:rsidRPr="00B572AE">
        <w:rPr>
          <w:rStyle w:val="VerbatimChar"/>
          <w:sz w:val="24"/>
          <w14:ligatures w14:val="standardContextual"/>
        </w:rPr>
        <w:t>%</w:t>
      </w:r>
      <w:r w:rsidRPr="00B572AE">
        <w:rPr>
          <w:rStyle w:val="VerbatimChar"/>
          <w:sz w:val="24"/>
          <w14:ligatures w14:val="standardContextual"/>
        </w:rPr>
        <w:t xml:space="preserve">ele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b/>
          <w:sz w:val="24"/>
          <w14:ligatures w14:val="standardContextual"/>
        </w:rPr>
        <w:t>and</w:t>
      </w:r>
      <w:r w:rsidRPr="00B572AE">
        <w:rPr>
          <w:rStyle w:val="VerbatimChar"/>
          <w:sz w:val="24"/>
          <w14:ligatures w14:val="standardContextual"/>
        </w:rPr>
        <w:t xml:space="preserve"> ele </w:t>
      </w:r>
      <w:r w:rsidRPr="00B572AE">
        <w:rPr>
          <w:rStyle w:val="VerbatimChar"/>
          <w:sz w:val="24"/>
          <w14:ligatures w14:val="standardContextual"/>
        </w:rPr>
        <w:t>!=</w:t>
      </w:r>
      <w:r w:rsidRPr="00B572AE">
        <w:rPr>
          <w:rStyle w:val="VerbatimChar"/>
          <w:sz w:val="24"/>
          <w14:ligatures w14:val="standardContextual"/>
        </w:rPr>
        <w:t xml:space="preserve"> in_num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    in_num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in_num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    </w:t>
      </w:r>
      <w:r w:rsidRPr="00B572AE">
        <w:rPr>
          <w:rStyle w:val="VerbatimChar"/>
          <w:b/>
          <w:sz w:val="24"/>
          <w14:ligatures w14:val="standardContextual"/>
        </w:rPr>
        <w:t>break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temp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 xml:space="preserve"> in_num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</w:t>
      </w:r>
      <w:r w:rsidRPr="00B572AE">
        <w:rPr>
          <w:rStyle w:val="VerbatimChar"/>
          <w:b/>
          <w:sz w:val="24"/>
          <w14:ligatures w14:val="standardContextual"/>
        </w:rPr>
        <w:t>break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els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in_num </w:t>
      </w:r>
      <w:r w:rsidRPr="00B572AE">
        <w:rPr>
          <w:rStyle w:val="VerbatimChar"/>
          <w:sz w:val="24"/>
          <w14:ligatures w14:val="standardContextual"/>
        </w:rPr>
        <w:t>+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t>print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f'next_prine(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in_num_clone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in_num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>'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lastRenderedPageBreak/>
        <w:t>next_prime(</w:t>
      </w:r>
      <w:r w:rsidRPr="00B572AE">
        <w:rPr>
          <w:rStyle w:val="VerbatimChar"/>
          <w:sz w:val="24"/>
          <w14:ligatures w14:val="standardContextual"/>
        </w:rPr>
        <w:t>12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next_prime(</w:t>
      </w:r>
      <w:r w:rsidRPr="00B572AE">
        <w:rPr>
          <w:rStyle w:val="VerbatimChar"/>
          <w:sz w:val="24"/>
          <w14:ligatures w14:val="standardContextual"/>
        </w:rPr>
        <w:t>24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next_prime(</w:t>
      </w:r>
      <w:r w:rsidRPr="00B572AE">
        <w:rPr>
          <w:rStyle w:val="VerbatimChar"/>
          <w:sz w:val="24"/>
          <w14:ligatures w14:val="standardContextual"/>
        </w:rPr>
        <w:t>11</w:t>
      </w:r>
      <w:r w:rsidRPr="00B572AE">
        <w:rPr>
          <w:rStyle w:val="VerbatimChar"/>
          <w:sz w:val="24"/>
          <w14:ligatures w14:val="standardContextual"/>
        </w:rPr>
        <w:t>)</w:t>
      </w:r>
    </w:p>
    <w:p w14:paraId="799981B3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 xml:space="preserve">next_prine(12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next_prine(24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29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next_prine(11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1</w:t>
      </w:r>
    </w:p>
    <w:p w14:paraId="1111A345" w14:textId="77777777" w:rsidR="00D14CE5" w:rsidRPr="000C3DDC" w:rsidRDefault="00332B72" w:rsidP="000C3DDC">
      <w:pPr>
        <w:pStyle w:val="Heading4"/>
        <w:rPr>
          <w:sz w:val="28"/>
          <w:szCs w:val="28"/>
        </w:rPr>
      </w:pPr>
      <w:bookmarkStart w:id="3" w:name="X06c815e3dad1be76c198378f449962bfcf53406"/>
      <w:r w:rsidRPr="000C3DDC">
        <w:rPr>
          <w:sz w:val="28"/>
          <w:szCs w:val="28"/>
        </w:rPr>
        <w:t>3. If a person traveled up a hill for 18mins at 20mph and then traveled back down the same path at 60mph then their average speed traveled was 30mph.</w:t>
      </w:r>
    </w:p>
    <w:p w14:paraId="6CB14FA0" w14:textId="77777777" w:rsidR="00D14CE5" w:rsidRPr="000C3DDC" w:rsidRDefault="00332B72" w:rsidP="000C3DDC">
      <w:pPr>
        <w:pStyle w:val="FirstParagraph"/>
        <w:rPr>
          <w:sz w:val="28"/>
          <w:szCs w:val="28"/>
        </w:rPr>
      </w:pPr>
      <w:r w:rsidRPr="000C3DDC">
        <w:rPr>
          <w:sz w:val="28"/>
          <w:szCs w:val="28"/>
        </w:rPr>
        <w:t>Write a function that returns t</w:t>
      </w:r>
      <w:r w:rsidRPr="000C3DDC">
        <w:rPr>
          <w:sz w:val="28"/>
          <w:szCs w:val="28"/>
        </w:rPr>
        <w:t>he average speed traveled given an uphill time, uphill rate and a downhill rate. Uphill time is given in minutes. Return the rate as an integer (mph). No rounding is necessary.</w:t>
      </w:r>
    </w:p>
    <w:p w14:paraId="18263F69" w14:textId="4277DB6C" w:rsidR="000C3DDC" w:rsidRDefault="000C3DDC" w:rsidP="000C3DD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948AADA" w14:textId="14A85088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>Examples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ave_spd(18, 20, 6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30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ave_spd(30, 10, 3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ave_spd(30,</w:t>
      </w:r>
      <w:r w:rsidRPr="00B572AE">
        <w:rPr>
          <w:rStyle w:val="VerbatimChar"/>
          <w:sz w:val="24"/>
          <w14:ligatures w14:val="standardContextual"/>
        </w:rPr>
        <w:t xml:space="preserve"> 8, 24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2</w:t>
      </w:r>
    </w:p>
    <w:bookmarkEnd w:id="3"/>
    <w:p w14:paraId="23CF659B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ave_spd(up_time,up_speed,down_speed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distance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up_speed</w:t>
      </w:r>
      <w:r w:rsidRPr="00B572AE">
        <w:rPr>
          <w:rStyle w:val="VerbatimChar"/>
          <w:sz w:val="24"/>
          <w14:ligatures w14:val="standardContextual"/>
        </w:rPr>
        <w:t>*</w:t>
      </w:r>
      <w:r w:rsidRPr="00B572AE">
        <w:rPr>
          <w:rStyle w:val="VerbatimChar"/>
          <w:sz w:val="24"/>
          <w14:ligatures w14:val="standardContextual"/>
        </w:rPr>
        <w:t>(up_time</w:t>
      </w:r>
      <w:r w:rsidRPr="00B572AE">
        <w:rPr>
          <w:rStyle w:val="VerbatimChar"/>
          <w:sz w:val="24"/>
          <w14:ligatures w14:val="standardContextual"/>
        </w:rPr>
        <w:t>/</w:t>
      </w:r>
      <w:r w:rsidRPr="00B572AE">
        <w:rPr>
          <w:rStyle w:val="VerbatimChar"/>
          <w:sz w:val="24"/>
          <w14:ligatures w14:val="standardContextual"/>
        </w:rPr>
        <w:t>60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down_time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distance</w:t>
      </w:r>
      <w:r w:rsidRPr="00B572AE">
        <w:rPr>
          <w:rStyle w:val="VerbatimChar"/>
          <w:sz w:val="24"/>
          <w14:ligatures w14:val="standardContextual"/>
        </w:rPr>
        <w:t>/</w:t>
      </w:r>
      <w:r w:rsidRPr="00B572AE">
        <w:rPr>
          <w:rStyle w:val="VerbatimChar"/>
          <w:sz w:val="24"/>
          <w14:ligatures w14:val="standardContextual"/>
        </w:rPr>
        <w:t>down_speed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output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(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>*</w:t>
      </w:r>
      <w:r w:rsidRPr="00B572AE">
        <w:rPr>
          <w:rStyle w:val="VerbatimChar"/>
          <w:sz w:val="24"/>
          <w14:ligatures w14:val="standardContextual"/>
        </w:rPr>
        <w:t>distance)</w:t>
      </w:r>
      <w:r w:rsidRPr="00B572AE">
        <w:rPr>
          <w:rStyle w:val="VerbatimChar"/>
          <w:sz w:val="24"/>
          <w14:ligatures w14:val="standardContextual"/>
        </w:rPr>
        <w:t>/</w:t>
      </w:r>
      <w:r w:rsidRPr="00B572AE">
        <w:rPr>
          <w:rStyle w:val="VerbatimChar"/>
          <w:sz w:val="24"/>
          <w14:ligatures w14:val="standardContextual"/>
        </w:rPr>
        <w:t>((up_time</w:t>
      </w:r>
      <w:r w:rsidRPr="00B572AE">
        <w:rPr>
          <w:rStyle w:val="VerbatimChar"/>
          <w:sz w:val="24"/>
          <w14:ligatures w14:val="standardContextual"/>
        </w:rPr>
        <w:t>/</w:t>
      </w:r>
      <w:r w:rsidRPr="00B572AE">
        <w:rPr>
          <w:rStyle w:val="VerbatimChar"/>
          <w:sz w:val="24"/>
          <w14:ligatures w14:val="standardContextual"/>
        </w:rPr>
        <w:t>60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down_time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t>print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f'ave_spd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up_time</w:t>
      </w:r>
      <w:r w:rsidRPr="00B572AE">
        <w:rPr>
          <w:rStyle w:val="VerbatimChar"/>
          <w:sz w:val="24"/>
          <w14:ligatures w14:val="standardContextual"/>
        </w:rPr>
        <w:t>,</w:t>
      </w:r>
      <w:r w:rsidRPr="00B572AE">
        <w:rPr>
          <w:rStyle w:val="VerbatimChar"/>
          <w:sz w:val="24"/>
          <w14:ligatures w14:val="standardContextual"/>
        </w:rPr>
        <w:t>up_speed</w:t>
      </w:r>
      <w:r w:rsidRPr="00B572AE">
        <w:rPr>
          <w:rStyle w:val="VerbatimChar"/>
          <w:sz w:val="24"/>
          <w14:ligatures w14:val="standardContextual"/>
        </w:rPr>
        <w:t>,</w:t>
      </w:r>
      <w:r w:rsidRPr="00B572AE">
        <w:rPr>
          <w:rStyle w:val="VerbatimChar"/>
          <w:sz w:val="24"/>
          <w14:ligatures w14:val="standardContextual"/>
        </w:rPr>
        <w:t>down_speed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int</w:t>
      </w:r>
      <w:r w:rsidRPr="00B572AE">
        <w:rPr>
          <w:rStyle w:val="VerbatimChar"/>
          <w:sz w:val="24"/>
          <w14:ligatures w14:val="standardContextual"/>
        </w:rPr>
        <w:t>(output)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>'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ave_spd(</w:t>
      </w:r>
      <w:r w:rsidRPr="00B572AE">
        <w:rPr>
          <w:rStyle w:val="VerbatimChar"/>
          <w:sz w:val="24"/>
          <w14:ligatures w14:val="standardContextual"/>
        </w:rPr>
        <w:t>18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20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60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ave_spd(</w:t>
      </w:r>
      <w:r w:rsidRPr="00B572AE">
        <w:rPr>
          <w:rStyle w:val="VerbatimChar"/>
          <w:sz w:val="24"/>
          <w14:ligatures w14:val="standardContextual"/>
        </w:rPr>
        <w:t>30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10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0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ave_spd(</w:t>
      </w:r>
      <w:r w:rsidRPr="00B572AE">
        <w:rPr>
          <w:rStyle w:val="VerbatimChar"/>
          <w:sz w:val="24"/>
          <w14:ligatures w14:val="standardContextual"/>
        </w:rPr>
        <w:t>30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8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24</w:t>
      </w:r>
      <w:r w:rsidRPr="00B572AE">
        <w:rPr>
          <w:rStyle w:val="VerbatimChar"/>
          <w:sz w:val="24"/>
          <w14:ligatures w14:val="standardContextual"/>
        </w:rPr>
        <w:t>)</w:t>
      </w:r>
    </w:p>
    <w:p w14:paraId="6679C12D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 xml:space="preserve">ave_spd(18, 20, 6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30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ave_spd(30, 10, 3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ave_spd(30, 8, 24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12</w:t>
      </w:r>
    </w:p>
    <w:p w14:paraId="67F4BB54" w14:textId="77777777" w:rsidR="00D14CE5" w:rsidRPr="000C3DDC" w:rsidRDefault="00332B72" w:rsidP="000C3DDC">
      <w:pPr>
        <w:pStyle w:val="Heading4"/>
        <w:rPr>
          <w:sz w:val="28"/>
          <w:szCs w:val="28"/>
        </w:rPr>
      </w:pPr>
      <w:bookmarkStart w:id="4" w:name="X87b66fefc2e3860e28b4c8328a760fb68e029d2"/>
      <w:r w:rsidRPr="000C3DDC">
        <w:rPr>
          <w:sz w:val="28"/>
          <w:szCs w:val="28"/>
        </w:rPr>
        <w:t>4. The Kempner Function, applied to a composite number, permits to find the smallest integer greater than zero whose factor</w:t>
      </w:r>
      <w:r w:rsidRPr="000C3DDC">
        <w:rPr>
          <w:sz w:val="28"/>
          <w:szCs w:val="28"/>
        </w:rPr>
        <w:t>ial is exactly divided by the number.</w:t>
      </w:r>
    </w:p>
    <w:p w14:paraId="32C37981" w14:textId="77777777" w:rsidR="00D14CE5" w:rsidRPr="000C3DDC" w:rsidRDefault="00332B72" w:rsidP="000C3DDC">
      <w:pPr>
        <w:pStyle w:val="FirstParagraph"/>
        <w:rPr>
          <w:sz w:val="28"/>
          <w:szCs w:val="28"/>
        </w:rPr>
      </w:pPr>
      <w:r w:rsidRPr="000C3DDC">
        <w:rPr>
          <w:rStyle w:val="VerbatimChar"/>
          <w:sz w:val="28"/>
          <w:szCs w:val="28"/>
        </w:rPr>
        <w:t>kempner(6) ➞ 3 1! = 1 % 6 &gt; 0 2! = 2 % 6 &gt; 0 3! = 6 % 6 === 0</w:t>
      </w:r>
    </w:p>
    <w:p w14:paraId="10192A99" w14:textId="77777777" w:rsidR="00D14CE5" w:rsidRPr="000C3DDC" w:rsidRDefault="00332B72" w:rsidP="000C3DDC">
      <w:pPr>
        <w:pStyle w:val="BodyText"/>
        <w:rPr>
          <w:sz w:val="28"/>
          <w:szCs w:val="28"/>
        </w:rPr>
      </w:pPr>
      <w:r w:rsidRPr="000C3DDC">
        <w:rPr>
          <w:rStyle w:val="VerbatimChar"/>
          <w:sz w:val="28"/>
          <w:szCs w:val="28"/>
        </w:rPr>
        <w:lastRenderedPageBreak/>
        <w:t>kempner(10) ➞ 5 1! = 1 % 10 &gt; 0 2! = 2 % 10 &gt; 0 3! = 6 % 10 &gt; 0 4! = 24 % 10 &gt; 0 5! = 120 % 10 === 0</w:t>
      </w:r>
    </w:p>
    <w:p w14:paraId="3083F62A" w14:textId="77777777" w:rsidR="00D14CE5" w:rsidRPr="000C3DDC" w:rsidRDefault="00332B72" w:rsidP="000C3DDC">
      <w:pPr>
        <w:pStyle w:val="BodyText"/>
        <w:rPr>
          <w:sz w:val="28"/>
          <w:szCs w:val="28"/>
        </w:rPr>
      </w:pPr>
      <w:r w:rsidRPr="000C3DDC">
        <w:rPr>
          <w:sz w:val="28"/>
          <w:szCs w:val="28"/>
        </w:rPr>
        <w:t>A Kempner Function applied to a prime will always retur</w:t>
      </w:r>
      <w:r w:rsidRPr="000C3DDC">
        <w:rPr>
          <w:sz w:val="28"/>
          <w:szCs w:val="28"/>
        </w:rPr>
        <w:t>n the prime itself.</w:t>
      </w:r>
      <w:r w:rsidRPr="000C3DDC">
        <w:rPr>
          <w:sz w:val="28"/>
          <w:szCs w:val="28"/>
        </w:rPr>
        <w:br/>
      </w:r>
      <w:r w:rsidRPr="000C3DDC">
        <w:rPr>
          <w:rStyle w:val="VerbatimChar"/>
          <w:sz w:val="28"/>
          <w:szCs w:val="28"/>
        </w:rPr>
        <w:t>kempner(2) ➞ 2</w:t>
      </w:r>
      <w:r w:rsidRPr="000C3DDC">
        <w:rPr>
          <w:sz w:val="28"/>
          <w:szCs w:val="28"/>
        </w:rPr>
        <w:br/>
      </w:r>
      <w:r w:rsidRPr="000C3DDC">
        <w:rPr>
          <w:rStyle w:val="VerbatimChar"/>
          <w:sz w:val="28"/>
          <w:szCs w:val="28"/>
        </w:rPr>
        <w:t>kempner(5) ➞ 5</w:t>
      </w:r>
    </w:p>
    <w:p w14:paraId="51878724" w14:textId="77777777" w:rsidR="00D14CE5" w:rsidRPr="000C3DDC" w:rsidRDefault="00332B72" w:rsidP="000C3DDC">
      <w:pPr>
        <w:pStyle w:val="BodyText"/>
        <w:rPr>
          <w:sz w:val="28"/>
          <w:szCs w:val="28"/>
        </w:rPr>
      </w:pPr>
      <w:r w:rsidRPr="000C3DDC">
        <w:rPr>
          <w:sz w:val="28"/>
          <w:szCs w:val="28"/>
        </w:rPr>
        <w:t>Given an integer n, implement a Kempner Function.</w:t>
      </w:r>
    </w:p>
    <w:p w14:paraId="5579C58C" w14:textId="190186B0" w:rsidR="000C3DDC" w:rsidRDefault="000C3DDC" w:rsidP="000C3DD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75860C5" w14:textId="0B29965B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>Examples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6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1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2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2</w:t>
      </w:r>
    </w:p>
    <w:bookmarkEnd w:id="4"/>
    <w:p w14:paraId="74854698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kempner(in_num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factorial(in_num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in_num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return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els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return</w:t>
      </w:r>
      <w:r w:rsidRPr="00B572AE">
        <w:rPr>
          <w:rStyle w:val="VerbatimChar"/>
          <w:sz w:val="24"/>
          <w14:ligatures w14:val="standardContextual"/>
        </w:rPr>
        <w:t xml:space="preserve"> in_num </w:t>
      </w:r>
      <w:r w:rsidRPr="00B572AE">
        <w:rPr>
          <w:rStyle w:val="VerbatimChar"/>
          <w:sz w:val="24"/>
          <w14:ligatures w14:val="standardContextual"/>
        </w:rPr>
        <w:t>*</w:t>
      </w:r>
      <w:r w:rsidRPr="00B572AE">
        <w:rPr>
          <w:rStyle w:val="VerbatimChar"/>
          <w:sz w:val="24"/>
          <w14:ligatures w14:val="standardContextual"/>
        </w:rPr>
        <w:t xml:space="preserve"> factorial(in_num</w:t>
      </w:r>
      <w:r w:rsidRPr="00B572AE">
        <w:rPr>
          <w:rStyle w:val="VerbatimChar"/>
          <w:sz w:val="24"/>
          <w14:ligatures w14:val="standardContextual"/>
        </w:rPr>
        <w:t>-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for</w:t>
      </w:r>
      <w:r w:rsidRPr="00B572AE">
        <w:rPr>
          <w:rStyle w:val="VerbatimChar"/>
          <w:sz w:val="24"/>
          <w14:ligatures w14:val="standardContextual"/>
        </w:rPr>
        <w:t xml:space="preserve"> ele </w:t>
      </w:r>
      <w:r w:rsidRPr="00B572AE">
        <w:rPr>
          <w:rStyle w:val="VerbatimChar"/>
          <w:b/>
          <w:sz w:val="24"/>
          <w14:ligatures w14:val="standardContextual"/>
        </w:rPr>
        <w:t>in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range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,in_num</w:t>
      </w:r>
      <w:r w:rsidRPr="00B572AE">
        <w:rPr>
          <w:rStyle w:val="VerbatimChar"/>
          <w:sz w:val="24"/>
          <w14:ligatures w14:val="standardContextual"/>
        </w:rPr>
        <w:t>+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>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factorial(ele)</w:t>
      </w:r>
      <w:r w:rsidRPr="00B572AE">
        <w:rPr>
          <w:rStyle w:val="VerbatimChar"/>
          <w:sz w:val="24"/>
          <w14:ligatures w14:val="standardContextual"/>
        </w:rPr>
        <w:t>%</w:t>
      </w:r>
      <w:r w:rsidRPr="00B572AE">
        <w:rPr>
          <w:rStyle w:val="VerbatimChar"/>
          <w:sz w:val="24"/>
          <w14:ligatures w14:val="standardContextual"/>
        </w:rPr>
        <w:t xml:space="preserve">in_num </w:t>
      </w:r>
      <w:r w:rsidRPr="00B572AE">
        <w:rPr>
          <w:rStyle w:val="VerbatimChar"/>
          <w:sz w:val="24"/>
          <w14:ligatures w14:val="standardContextual"/>
        </w:rPr>
        <w:t>=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output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ele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break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t>print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f'kempner(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in_num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output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>'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kempner(</w:t>
      </w:r>
      <w:r w:rsidRPr="00B572AE">
        <w:rPr>
          <w:rStyle w:val="VerbatimChar"/>
          <w:sz w:val="24"/>
          <w14:ligatures w14:val="standardContextual"/>
        </w:rPr>
        <w:t>6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kempner(</w:t>
      </w:r>
      <w:r w:rsidRPr="00B572AE">
        <w:rPr>
          <w:rStyle w:val="VerbatimChar"/>
          <w:sz w:val="24"/>
          <w14:ligatures w14:val="standardContextual"/>
        </w:rPr>
        <w:t>10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kempner(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>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kempner(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>)</w:t>
      </w:r>
    </w:p>
    <w:p w14:paraId="37F23E0A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 xml:space="preserve">kempner(6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3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10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5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kempner(2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2</w:t>
      </w:r>
    </w:p>
    <w:p w14:paraId="6342D32F" w14:textId="77777777" w:rsidR="00D14CE5" w:rsidRPr="000C3DDC" w:rsidRDefault="00332B72" w:rsidP="000C3DDC">
      <w:pPr>
        <w:pStyle w:val="Heading4"/>
        <w:rPr>
          <w:sz w:val="28"/>
          <w:szCs w:val="28"/>
        </w:rPr>
      </w:pPr>
      <w:bookmarkStart w:id="5" w:name="X7dbdcab4ea593cce5a74a816fdb07a380d2a159"/>
      <w:r w:rsidRPr="000C3DDC">
        <w:rPr>
          <w:sz w:val="28"/>
          <w:szCs w:val="28"/>
        </w:rPr>
        <w:t>5. You work in a factory, and your job is to take items from a conveyor belt and pack them into boxes. Each box can hold a maximum of 10 kgs. Given a list containing the weight (in kg) of each item, how many boxes would you need to pack all of the items?</w:t>
      </w:r>
    </w:p>
    <w:p w14:paraId="03407A2A" w14:textId="14352A7A" w:rsidR="000C3DDC" w:rsidRDefault="000C3DDC" w:rsidP="000C3DDC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15AC8BD7" w14:textId="6A98CEC0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lastRenderedPageBreak/>
        <w:t>Examples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boxes([2, 1, 2, 5, 4, 3, 6, 1, 1, 9, 3, 2]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Box 1 = [2, 1, 2, 5] (10kg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Box 2 = [4, 3] (7kg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Box 3 = [6, 1, 1] (8kg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Box 4 = [9] (9kg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# Box 5 = [3, 2] (5kg)</w:t>
      </w:r>
    </w:p>
    <w:bookmarkEnd w:id="5"/>
    <w:p w14:paraId="177D81D0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b/>
          <w:sz w:val="24"/>
          <w14:ligatures w14:val="standardContextual"/>
        </w:rPr>
        <w:t>def</w:t>
      </w:r>
      <w:r w:rsidRPr="00B572AE">
        <w:rPr>
          <w:rStyle w:val="VerbatimChar"/>
          <w:sz w:val="24"/>
          <w14:ligatures w14:val="standardContextual"/>
        </w:rPr>
        <w:t xml:space="preserve"> boxes(in_list)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in_list_clone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in_list.copy(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output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[]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temp_box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[]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b/>
          <w:sz w:val="24"/>
          <w14:ligatures w14:val="standardContextual"/>
        </w:rPr>
        <w:t>while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Tru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 xml:space="preserve">(in_list) </w:t>
      </w:r>
      <w:r w:rsidRPr="00B572AE">
        <w:rPr>
          <w:rStyle w:val="VerbatimChar"/>
          <w:sz w:val="24"/>
          <w14:ligatures w14:val="standardContextual"/>
        </w:rPr>
        <w:t>!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if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sum</w:t>
      </w:r>
      <w:r w:rsidRPr="00B572AE">
        <w:rPr>
          <w:rStyle w:val="VerbatimChar"/>
          <w:sz w:val="24"/>
          <w14:ligatures w14:val="standardContextual"/>
        </w:rPr>
        <w:t xml:space="preserve">(temp_box) </w:t>
      </w:r>
      <w:r w:rsidRPr="00B572AE">
        <w:rPr>
          <w:rStyle w:val="VerbatimChar"/>
          <w:sz w:val="24"/>
          <w14:ligatures w14:val="standardContextual"/>
        </w:rPr>
        <w:t>&lt;=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10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temp_box.append(in_list.pop(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>)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els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in_list.insert(</w:t>
      </w:r>
      <w:r w:rsidRPr="00B572AE">
        <w:rPr>
          <w:rStyle w:val="VerbatimChar"/>
          <w:sz w:val="24"/>
          <w14:ligatures w14:val="standardContextual"/>
        </w:rPr>
        <w:t>0</w:t>
      </w:r>
      <w:r w:rsidRPr="00B572AE">
        <w:rPr>
          <w:rStyle w:val="VerbatimChar"/>
          <w:sz w:val="24"/>
          <w14:ligatures w14:val="standardContextual"/>
        </w:rPr>
        <w:t>,temp_box.pop()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output.append(temp_box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    temp_box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[]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</w:t>
      </w:r>
      <w:r w:rsidRPr="00B572AE">
        <w:rPr>
          <w:rStyle w:val="VerbatimChar"/>
          <w:b/>
          <w:sz w:val="24"/>
          <w14:ligatures w14:val="standardContextual"/>
        </w:rPr>
        <w:t>else</w:t>
      </w:r>
      <w:r w:rsidRPr="00B572AE">
        <w:rPr>
          <w:rStyle w:val="VerbatimChar"/>
          <w:sz w:val="24"/>
          <w14:ligatures w14:val="standardContextual"/>
        </w:rPr>
        <w:t>: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output.append(temp_box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temp_box </w:t>
      </w:r>
      <w:r w:rsidRPr="00B572AE">
        <w:rPr>
          <w:rStyle w:val="VerbatimChar"/>
          <w:sz w:val="24"/>
          <w14:ligatures w14:val="standardContextual"/>
        </w:rPr>
        <w:t>=</w:t>
      </w:r>
      <w:r w:rsidRPr="00B572AE">
        <w:rPr>
          <w:rStyle w:val="VerbatimChar"/>
          <w:sz w:val="24"/>
          <w14:ligatures w14:val="standardContextual"/>
        </w:rPr>
        <w:t xml:space="preserve"> []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        </w:t>
      </w:r>
      <w:r w:rsidRPr="00B572AE">
        <w:rPr>
          <w:rStyle w:val="VerbatimChar"/>
          <w:b/>
          <w:sz w:val="24"/>
          <w14:ligatures w14:val="standardContextual"/>
        </w:rPr>
        <w:t>break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t>print</w:t>
      </w:r>
      <w:r w:rsidRPr="00B572AE">
        <w:rPr>
          <w:rStyle w:val="VerbatimChar"/>
          <w:sz w:val="24"/>
          <w14:ligatures w14:val="standardContextual"/>
        </w:rPr>
        <w:t>(</w:t>
      </w:r>
      <w:r w:rsidRPr="00B572AE">
        <w:rPr>
          <w:rStyle w:val="VerbatimChar"/>
          <w:sz w:val="24"/>
          <w14:ligatures w14:val="standardContextual"/>
        </w:rPr>
        <w:t>f'boxes(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in_list_clone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output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</w:t>
      </w:r>
      <w:r w:rsidRPr="00B572AE">
        <w:rPr>
          <w:rStyle w:val="VerbatimChar"/>
          <w:sz w:val="24"/>
          <w14:ligatures w14:val="standardContextual"/>
        </w:rPr>
        <w:t>{</w:t>
      </w:r>
      <w:r w:rsidRPr="00B572AE">
        <w:rPr>
          <w:rStyle w:val="VerbatimChar"/>
          <w:sz w:val="24"/>
          <w14:ligatures w14:val="standardContextual"/>
        </w:rPr>
        <w:t>len</w:t>
      </w:r>
      <w:r w:rsidRPr="00B572AE">
        <w:rPr>
          <w:rStyle w:val="VerbatimChar"/>
          <w:sz w:val="24"/>
          <w14:ligatures w14:val="standardContextual"/>
        </w:rPr>
        <w:t>(output)</w:t>
      </w:r>
      <w:r w:rsidRPr="00B572AE">
        <w:rPr>
          <w:rStyle w:val="VerbatimChar"/>
          <w:sz w:val="24"/>
          <w14:ligatures w14:val="standardContextual"/>
        </w:rPr>
        <w:t>}</w:t>
      </w:r>
      <w:r w:rsidRPr="00B572AE">
        <w:rPr>
          <w:rStyle w:val="VerbatimChar"/>
          <w:sz w:val="24"/>
          <w14:ligatures w14:val="standardContextual"/>
        </w:rPr>
        <w:t>'</w:t>
      </w:r>
      <w:r w:rsidRPr="00B572AE">
        <w:rPr>
          <w:rStyle w:val="VerbatimChar"/>
          <w:sz w:val="24"/>
          <w14:ligatures w14:val="standardContextual"/>
        </w:rPr>
        <w:t xml:space="preserve">)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    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boxes([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4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6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1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9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>])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>boxes([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2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3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4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5</w:t>
      </w:r>
      <w:r w:rsidRPr="00B572AE">
        <w:rPr>
          <w:rStyle w:val="VerbatimChar"/>
          <w:sz w:val="24"/>
          <w14:ligatures w14:val="standardContextual"/>
        </w:rPr>
        <w:t xml:space="preserve">, </w:t>
      </w:r>
      <w:r w:rsidRPr="00B572AE">
        <w:rPr>
          <w:rStyle w:val="VerbatimChar"/>
          <w:sz w:val="24"/>
          <w14:ligatures w14:val="standardContextual"/>
        </w:rPr>
        <w:t>6</w:t>
      </w:r>
      <w:r w:rsidRPr="00B572AE">
        <w:rPr>
          <w:rStyle w:val="VerbatimChar"/>
          <w:sz w:val="24"/>
          <w14:ligatures w14:val="standardContextual"/>
        </w:rPr>
        <w:t>])</w:t>
      </w:r>
    </w:p>
    <w:p w14:paraId="44E9BFB6" w14:textId="77777777" w:rsidR="00D14CE5" w:rsidRPr="00B572AE" w:rsidRDefault="00332B72" w:rsidP="00B572AE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B572AE">
        <w:rPr>
          <w:rStyle w:val="VerbatimChar"/>
          <w:sz w:val="24"/>
          <w14:ligatures w14:val="standardContextual"/>
        </w:rPr>
        <w:t xml:space="preserve">boxes([2, 1, 2, 5, 4, 3, 6, 1, 1, 9, 3, 2]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[[2, 1, 2, 5], [4, 3], [6, 1, 1], [9], [3, 2]]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r w:rsidRPr="00B572AE">
        <w:rPr>
          <w:rStyle w:val="VerbatimChar"/>
          <w:sz w:val="24"/>
          <w14:ligatures w14:val="standardContextual"/>
        </w:rPr>
        <w:br/>
      </w:r>
      <w:r w:rsidRPr="00B572AE">
        <w:rPr>
          <w:rStyle w:val="VerbatimChar"/>
          <w:sz w:val="24"/>
          <w14:ligatures w14:val="standardContextual"/>
        </w:rPr>
        <w:t xml:space="preserve">boxes([5, 5, 5, 5, 5, 5, 2, 3, 4, 5, 6])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[[5, 5], [5, 5], [5, 5], [2, 3, 4], [5, 6]] </w:t>
      </w:r>
      <w:r w:rsidRPr="00B572AE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B572AE">
        <w:rPr>
          <w:rStyle w:val="VerbatimChar"/>
          <w:sz w:val="24"/>
          <w14:ligatures w14:val="standardContextual"/>
        </w:rPr>
        <w:t xml:space="preserve"> 5</w:t>
      </w:r>
      <w:bookmarkStart w:id="6" w:name="_GoBack"/>
      <w:bookmarkEnd w:id="6"/>
    </w:p>
    <w:sectPr w:rsidR="00D14CE5" w:rsidRPr="00B572A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F7D564" w14:textId="77777777" w:rsidR="00332B72" w:rsidRDefault="00332B72">
      <w:pPr>
        <w:spacing w:after="0"/>
      </w:pPr>
      <w:r>
        <w:separator/>
      </w:r>
    </w:p>
  </w:endnote>
  <w:endnote w:type="continuationSeparator" w:id="0">
    <w:p w14:paraId="6688CA3F" w14:textId="77777777" w:rsidR="00332B72" w:rsidRDefault="00332B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B79D928" w14:textId="77777777" w:rsidR="00332B72" w:rsidRDefault="00332B72">
      <w:r>
        <w:separator/>
      </w:r>
    </w:p>
  </w:footnote>
  <w:footnote w:type="continuationSeparator" w:id="0">
    <w:p w14:paraId="7F2861B2" w14:textId="77777777" w:rsidR="00332B72" w:rsidRDefault="00332B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3DA35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4CE5"/>
    <w:rsid w:val="000C3DDC"/>
    <w:rsid w:val="001862C8"/>
    <w:rsid w:val="00332B72"/>
    <w:rsid w:val="009F4247"/>
    <w:rsid w:val="00B572AE"/>
    <w:rsid w:val="00D14C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23E29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42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0C3DD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0C3DDC"/>
  </w:style>
  <w:style w:type="paragraph" w:customStyle="1" w:styleId="codestyle">
    <w:name w:val="codestyle"/>
    <w:basedOn w:val="Normal"/>
    <w:link w:val="codestyleChar"/>
    <w:autoRedefine/>
    <w:qFormat/>
    <w:rsid w:val="00B572AE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B572AE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50:00Z</dcterms:created>
  <dcterms:modified xsi:type="dcterms:W3CDTF">2023-05-07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84fe54fde2a761096f1e06ffcbc35e89363e7c65bfadd811ac758224d612a90c</vt:lpwstr>
  </property>
</Properties>
</file>